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horzAnchor="page" w:tblpX="2593" w:tblpY="5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77"/>
      </w:tblGrid>
      <w:tr w:rsidR="00E93D0C" w:rsidRPr="00277D94" w14:paraId="72EADB07" w14:textId="77777777" w:rsidTr="00E93D0C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2993469" w14:textId="2AB0013A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Factor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A7C703E" w14:textId="71C14875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N (%) or median (range)</w:t>
            </w:r>
          </w:p>
        </w:tc>
      </w:tr>
      <w:tr w:rsidR="00E93D0C" w:rsidRPr="00277D94" w14:paraId="14DDCB56" w14:textId="77777777" w:rsidTr="00E93D0C">
        <w:tc>
          <w:tcPr>
            <w:tcW w:w="1418" w:type="dxa"/>
            <w:tcBorders>
              <w:top w:val="single" w:sz="4" w:space="0" w:color="auto"/>
            </w:tcBorders>
          </w:tcPr>
          <w:p w14:paraId="36E199F3" w14:textId="56603997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age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07DBC33E" w14:textId="554BCC91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68.08 (50-90)</w:t>
            </w:r>
          </w:p>
        </w:tc>
      </w:tr>
      <w:tr w:rsidR="00E93D0C" w:rsidRPr="00277D94" w14:paraId="7275FA71" w14:textId="77777777" w:rsidTr="00E93D0C">
        <w:tc>
          <w:tcPr>
            <w:tcW w:w="1418" w:type="dxa"/>
          </w:tcPr>
          <w:p w14:paraId="1BCE635B" w14:textId="774D7163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gender</w:t>
            </w:r>
          </w:p>
        </w:tc>
        <w:tc>
          <w:tcPr>
            <w:tcW w:w="2977" w:type="dxa"/>
          </w:tcPr>
          <w:p w14:paraId="57C66DFA" w14:textId="77777777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93D0C" w:rsidRPr="00277D94" w14:paraId="161DC111" w14:textId="77777777" w:rsidTr="00E93D0C">
        <w:tc>
          <w:tcPr>
            <w:tcW w:w="1418" w:type="dxa"/>
          </w:tcPr>
          <w:p w14:paraId="3315AD19" w14:textId="2B438AAA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female</w:t>
            </w:r>
          </w:p>
        </w:tc>
        <w:tc>
          <w:tcPr>
            <w:tcW w:w="2977" w:type="dxa"/>
          </w:tcPr>
          <w:p w14:paraId="619E6F39" w14:textId="4C6CC50F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06 (26.2%)</w:t>
            </w:r>
          </w:p>
        </w:tc>
      </w:tr>
      <w:tr w:rsidR="00E93D0C" w:rsidRPr="00277D94" w14:paraId="7766FB15" w14:textId="77777777" w:rsidTr="00E93D0C">
        <w:tc>
          <w:tcPr>
            <w:tcW w:w="1418" w:type="dxa"/>
          </w:tcPr>
          <w:p w14:paraId="0E84571C" w14:textId="522FFC1F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male</w:t>
            </w:r>
          </w:p>
        </w:tc>
        <w:tc>
          <w:tcPr>
            <w:tcW w:w="2977" w:type="dxa"/>
          </w:tcPr>
          <w:p w14:paraId="060E8DEA" w14:textId="5AE32FF0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299 (73.8%)</w:t>
            </w:r>
          </w:p>
        </w:tc>
      </w:tr>
      <w:tr w:rsidR="00E93D0C" w:rsidRPr="00277D94" w14:paraId="74E8C846" w14:textId="77777777" w:rsidTr="00E93D0C">
        <w:tc>
          <w:tcPr>
            <w:tcW w:w="1418" w:type="dxa"/>
          </w:tcPr>
          <w:p w14:paraId="44BB53DB" w14:textId="6E516C11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grade</w:t>
            </w:r>
          </w:p>
        </w:tc>
        <w:tc>
          <w:tcPr>
            <w:tcW w:w="2977" w:type="dxa"/>
          </w:tcPr>
          <w:p w14:paraId="618CE2E1" w14:textId="77777777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93D0C" w:rsidRPr="00277D94" w14:paraId="2EEF1306" w14:textId="77777777" w:rsidTr="00E93D0C">
        <w:tc>
          <w:tcPr>
            <w:tcW w:w="1418" w:type="dxa"/>
          </w:tcPr>
          <w:p w14:paraId="21580CE8" w14:textId="5B861817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low</w:t>
            </w:r>
          </w:p>
        </w:tc>
        <w:tc>
          <w:tcPr>
            <w:tcW w:w="2977" w:type="dxa"/>
          </w:tcPr>
          <w:p w14:paraId="49F3F447" w14:textId="45FFEE95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21 (5.0%)</w:t>
            </w:r>
          </w:p>
        </w:tc>
      </w:tr>
      <w:tr w:rsidR="00E93D0C" w:rsidRPr="00277D94" w14:paraId="60845C39" w14:textId="77777777" w:rsidTr="00E93D0C">
        <w:tc>
          <w:tcPr>
            <w:tcW w:w="1418" w:type="dxa"/>
          </w:tcPr>
          <w:p w14:paraId="24B98EBE" w14:textId="0494A98A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high</w:t>
            </w:r>
          </w:p>
        </w:tc>
        <w:tc>
          <w:tcPr>
            <w:tcW w:w="2977" w:type="dxa"/>
          </w:tcPr>
          <w:p w14:paraId="7DA5E663" w14:textId="7E8CA613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384 (95%)</w:t>
            </w:r>
          </w:p>
        </w:tc>
      </w:tr>
      <w:tr w:rsidR="00E93D0C" w:rsidRPr="00277D94" w14:paraId="4EFDEB2E" w14:textId="77777777" w:rsidTr="00E93D0C">
        <w:tc>
          <w:tcPr>
            <w:tcW w:w="1418" w:type="dxa"/>
          </w:tcPr>
          <w:p w14:paraId="7E14B053" w14:textId="5FE4CA8C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stage</w:t>
            </w:r>
          </w:p>
        </w:tc>
        <w:tc>
          <w:tcPr>
            <w:tcW w:w="2977" w:type="dxa"/>
          </w:tcPr>
          <w:p w14:paraId="7ABD65F9" w14:textId="77777777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93D0C" w:rsidRPr="00277D94" w14:paraId="1CF0DDAF" w14:textId="77777777" w:rsidTr="00E93D0C">
        <w:tc>
          <w:tcPr>
            <w:tcW w:w="1418" w:type="dxa"/>
          </w:tcPr>
          <w:p w14:paraId="2D92B91D" w14:textId="673B48E7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I</w:t>
            </w:r>
          </w:p>
        </w:tc>
        <w:tc>
          <w:tcPr>
            <w:tcW w:w="2977" w:type="dxa"/>
          </w:tcPr>
          <w:p w14:paraId="70D455EA" w14:textId="66FFE688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2 (0.4%)</w:t>
            </w:r>
          </w:p>
        </w:tc>
      </w:tr>
      <w:tr w:rsidR="00E93D0C" w:rsidRPr="00277D94" w14:paraId="7A2D13FF" w14:textId="77777777" w:rsidTr="00E93D0C">
        <w:tc>
          <w:tcPr>
            <w:tcW w:w="1418" w:type="dxa"/>
          </w:tcPr>
          <w:p w14:paraId="3536B8FD" w14:textId="161829DA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II</w:t>
            </w:r>
          </w:p>
        </w:tc>
        <w:tc>
          <w:tcPr>
            <w:tcW w:w="2977" w:type="dxa"/>
          </w:tcPr>
          <w:p w14:paraId="0F6393E3" w14:textId="67D9261A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29 (31.9%)</w:t>
            </w:r>
          </w:p>
        </w:tc>
      </w:tr>
      <w:tr w:rsidR="00E93D0C" w:rsidRPr="00277D94" w14:paraId="0A5C2D86" w14:textId="77777777" w:rsidTr="00E93D0C">
        <w:tc>
          <w:tcPr>
            <w:tcW w:w="1418" w:type="dxa"/>
          </w:tcPr>
          <w:p w14:paraId="645860B4" w14:textId="45148EFC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III</w:t>
            </w:r>
          </w:p>
        </w:tc>
        <w:tc>
          <w:tcPr>
            <w:tcW w:w="2977" w:type="dxa"/>
          </w:tcPr>
          <w:p w14:paraId="2D82B4BB" w14:textId="5F6F2101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39 (34.3%)</w:t>
            </w:r>
          </w:p>
        </w:tc>
      </w:tr>
      <w:tr w:rsidR="00E93D0C" w:rsidRPr="00277D94" w14:paraId="0E7C7C40" w14:textId="77777777" w:rsidTr="00E93D0C">
        <w:tc>
          <w:tcPr>
            <w:tcW w:w="1418" w:type="dxa"/>
            <w:tcBorders>
              <w:bottom w:val="single" w:sz="4" w:space="0" w:color="auto"/>
            </w:tcBorders>
          </w:tcPr>
          <w:p w14:paraId="6F96323E" w14:textId="5C10EB46" w:rsidR="00E93D0C" w:rsidRPr="00277D94" w:rsidRDefault="00E93D0C" w:rsidP="00F94073">
            <w:pPr>
              <w:spacing w:line="480" w:lineRule="auto"/>
              <w:ind w:firstLineChars="100" w:firstLine="240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IV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701270C0" w14:textId="6F48DA03" w:rsidR="00E93D0C" w:rsidRPr="00277D94" w:rsidRDefault="00E93D0C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35 (33.3%)</w:t>
            </w:r>
          </w:p>
        </w:tc>
      </w:tr>
    </w:tbl>
    <w:p w14:paraId="41E217C7" w14:textId="6317F374" w:rsidR="00C467FB" w:rsidRPr="00277D94" w:rsidRDefault="00E93D0C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277D94">
        <w:rPr>
          <w:rFonts w:ascii="Times New Roman" w:hAnsi="Times New Roman" w:cs="Times New Roman"/>
          <w:sz w:val="24"/>
          <w:szCs w:val="28"/>
        </w:rPr>
        <w:t>Supplementary Table 1 Patient characteristics and pathologic features</w:t>
      </w:r>
    </w:p>
    <w:p w14:paraId="77C2E100" w14:textId="0A3EB08B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2077B92" w14:textId="141C56ED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E3F6F22" w14:textId="02972533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B7AD1B1" w14:textId="31CB6E09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4492E0D" w14:textId="6678A04E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CAACCA4" w14:textId="7F799687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690A8E8" w14:textId="26ACD3D4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F47361E" w14:textId="79F40F63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2FF37C9" w14:textId="340BE65F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791A7DF" w14:textId="39E1FC4A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D987A67" w14:textId="4D9C7AE3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7233C85" w14:textId="6DD57CED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2267C4C" w14:textId="097B2E2E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5A74186" w14:textId="0C898EF8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43E790B" w14:textId="3BB65045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C324686" w14:textId="0FC86C42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6EDD0D5" w14:textId="3C713F57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F97BCC7" w14:textId="5B3205C5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9142A7D" w14:textId="05AEC1AC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EB29121" w14:textId="13765AB6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E82A2AD" w14:textId="34A7A748" w:rsidR="00E93D0C" w:rsidRPr="00277D94" w:rsidRDefault="00E93D0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99B3B88" w14:textId="3DAC1FFD" w:rsidR="009742AC" w:rsidRPr="00277D94" w:rsidRDefault="009742AC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277D94">
        <w:rPr>
          <w:rFonts w:ascii="Times New Roman" w:hAnsi="Times New Roman" w:cs="Times New Roman"/>
          <w:sz w:val="24"/>
          <w:szCs w:val="28"/>
        </w:rPr>
        <w:lastRenderedPageBreak/>
        <w:t>Supplementary Table 2 Prognostic value of DEGs in low grade and high grade of BLCA tumors validated by TCGA database</w:t>
      </w:r>
    </w:p>
    <w:tbl>
      <w:tblPr>
        <w:tblpPr w:leftFromText="180" w:rightFromText="180" w:vertAnchor="text" w:horzAnchor="margin" w:tblpXSpec="center" w:tblpY="395"/>
        <w:tblW w:w="2451" w:type="dxa"/>
        <w:tblLook w:val="04A0" w:firstRow="1" w:lastRow="0" w:firstColumn="1" w:lastColumn="0" w:noHBand="0" w:noVBand="1"/>
      </w:tblPr>
      <w:tblGrid>
        <w:gridCol w:w="1195"/>
        <w:gridCol w:w="1256"/>
      </w:tblGrid>
      <w:tr w:rsidR="00F94073" w:rsidRPr="00277D94" w14:paraId="095E0876" w14:textId="77777777" w:rsidTr="00F94073">
        <w:trPr>
          <w:trHeight w:val="285"/>
        </w:trPr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50C7C6" w14:textId="77777777" w:rsidR="00F94073" w:rsidRPr="00277D94" w:rsidRDefault="00F94073" w:rsidP="00F94073">
            <w:pPr>
              <w:widowControl/>
              <w:spacing w:line="480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0CE29B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 value</w:t>
            </w:r>
          </w:p>
        </w:tc>
      </w:tr>
      <w:tr w:rsidR="00F94073" w:rsidRPr="00277D94" w14:paraId="717E1CD6" w14:textId="77777777" w:rsidTr="00F94073">
        <w:trPr>
          <w:trHeight w:val="285"/>
        </w:trPr>
        <w:tc>
          <w:tcPr>
            <w:tcW w:w="11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5A87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DS1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D55D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0075</w:t>
            </w:r>
          </w:p>
        </w:tc>
      </w:tr>
      <w:tr w:rsidR="00F94073" w:rsidRPr="00277D94" w14:paraId="61FD2B28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52599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4SF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008C4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072</w:t>
            </w:r>
          </w:p>
        </w:tc>
      </w:tr>
      <w:tr w:rsidR="00F94073" w:rsidRPr="00277D94" w14:paraId="7F3EC42F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8335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TAC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74C0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3204</w:t>
            </w:r>
          </w:p>
        </w:tc>
      </w:tr>
      <w:tr w:rsidR="00F94073" w:rsidRPr="00277D94" w14:paraId="3F1246EA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487F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D17B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E8B5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5248</w:t>
            </w:r>
          </w:p>
        </w:tc>
      </w:tr>
      <w:tr w:rsidR="00F94073" w:rsidRPr="00277D94" w14:paraId="6F3981F6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74CB6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T1R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A374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5507</w:t>
            </w:r>
          </w:p>
        </w:tc>
      </w:tr>
      <w:tr w:rsidR="00F94073" w:rsidRPr="00277D94" w14:paraId="00A5FACD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BEFE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GDH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DD3A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5588</w:t>
            </w:r>
          </w:p>
        </w:tc>
      </w:tr>
      <w:tr w:rsidR="00F94073" w:rsidRPr="00277D94" w14:paraId="0846DFB6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34058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BD1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60CF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6728</w:t>
            </w:r>
          </w:p>
        </w:tc>
      </w:tr>
      <w:tr w:rsidR="00F94073" w:rsidRPr="00277D94" w14:paraId="3E4BC918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FBFF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BN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25EE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789</w:t>
            </w:r>
          </w:p>
        </w:tc>
      </w:tr>
      <w:tr w:rsidR="00F94073" w:rsidRPr="00277D94" w14:paraId="15E3568D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68F2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E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F3D7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8339</w:t>
            </w:r>
          </w:p>
        </w:tc>
      </w:tr>
      <w:tr w:rsidR="00F94073" w:rsidRPr="00277D94" w14:paraId="1F0701D7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11B9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LN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D062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2581</w:t>
            </w:r>
          </w:p>
        </w:tc>
      </w:tr>
      <w:tr w:rsidR="00F94073" w:rsidRPr="00277D94" w14:paraId="326D5316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5E75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CD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A809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7367</w:t>
            </w:r>
          </w:p>
        </w:tc>
      </w:tr>
      <w:tr w:rsidR="00F94073" w:rsidRPr="00277D94" w14:paraId="3E3BEDEC" w14:textId="77777777" w:rsidTr="00F94073">
        <w:trPr>
          <w:trHeight w:val="285"/>
        </w:trPr>
        <w:tc>
          <w:tcPr>
            <w:tcW w:w="11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4989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KN3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6DEBF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206</w:t>
            </w:r>
          </w:p>
        </w:tc>
      </w:tr>
      <w:tr w:rsidR="00F94073" w:rsidRPr="00277D94" w14:paraId="00670251" w14:textId="77777777" w:rsidTr="00F94073">
        <w:trPr>
          <w:trHeight w:val="285"/>
        </w:trPr>
        <w:tc>
          <w:tcPr>
            <w:tcW w:w="119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35AD7" w14:textId="77777777" w:rsidR="00F94073" w:rsidRPr="00277D94" w:rsidRDefault="00F94073" w:rsidP="00F94073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GB2</w:t>
            </w:r>
          </w:p>
        </w:tc>
        <w:tc>
          <w:tcPr>
            <w:tcW w:w="12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0B75C" w14:textId="77777777" w:rsidR="00F94073" w:rsidRPr="00277D94" w:rsidRDefault="00F94073" w:rsidP="00F94073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77D9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4853</w:t>
            </w:r>
          </w:p>
        </w:tc>
      </w:tr>
    </w:tbl>
    <w:p w14:paraId="13317F97" w14:textId="50A874F2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7E3E3DD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5C94D78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3AD3751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6A1B6E2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D2AAA66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41AAA61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0B67E01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51498FE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3DACDC7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1E25F2A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1157EC6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687F079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F2C19A7" w14:textId="77777777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7465E0F" w14:textId="0AD09241" w:rsidR="009742AC" w:rsidRPr="00277D94" w:rsidRDefault="009742AC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E877D43" w14:textId="2EDD5DA8" w:rsidR="00F94073" w:rsidRPr="00277D94" w:rsidRDefault="00F94073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D5EB6FE" w14:textId="359F1A9F" w:rsidR="00F94073" w:rsidRPr="00277D94" w:rsidRDefault="00F94073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3CD126A" w14:textId="5D483F61" w:rsidR="00F94073" w:rsidRPr="00277D94" w:rsidRDefault="00F94073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7B44208" w14:textId="195605EC" w:rsidR="00F94073" w:rsidRPr="00277D94" w:rsidRDefault="00F94073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42E007C" w14:textId="77777777" w:rsidR="00F94073" w:rsidRPr="00277D94" w:rsidRDefault="00F94073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0B4F6B5" w14:textId="5DDE5CAF" w:rsidR="004D26F5" w:rsidRPr="004D26F5" w:rsidRDefault="004D26F5" w:rsidP="004D26F5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277D94">
        <w:rPr>
          <w:rFonts w:ascii="Times New Roman" w:hAnsi="Times New Roman" w:cs="Times New Roman"/>
          <w:sz w:val="24"/>
          <w:szCs w:val="28"/>
        </w:rPr>
        <w:lastRenderedPageBreak/>
        <w:t xml:space="preserve">Supplementary Table 3 </w:t>
      </w:r>
      <w:r>
        <w:rPr>
          <w:rFonts w:ascii="Times New Roman" w:hAnsi="Times New Roman" w:cs="Times New Roman"/>
          <w:sz w:val="24"/>
          <w:szCs w:val="28"/>
        </w:rPr>
        <w:t xml:space="preserve">Hub genes expression level </w:t>
      </w:r>
      <w:r w:rsidRPr="00277D94">
        <w:rPr>
          <w:rFonts w:ascii="Times New Roman" w:hAnsi="Times New Roman" w:cs="Times New Roman"/>
          <w:sz w:val="24"/>
          <w:szCs w:val="28"/>
        </w:rPr>
        <w:t>in BLCA patients</w:t>
      </w:r>
    </w:p>
    <w:tbl>
      <w:tblPr>
        <w:tblW w:w="8383" w:type="dxa"/>
        <w:tblLook w:val="04A0" w:firstRow="1" w:lastRow="0" w:firstColumn="1" w:lastColumn="0" w:noHBand="0" w:noVBand="1"/>
      </w:tblPr>
      <w:tblGrid>
        <w:gridCol w:w="1418"/>
        <w:gridCol w:w="2977"/>
        <w:gridCol w:w="2976"/>
        <w:gridCol w:w="1012"/>
      </w:tblGrid>
      <w:tr w:rsidR="004D26F5" w:rsidRPr="004D26F5" w14:paraId="5567CD41" w14:textId="77777777" w:rsidTr="004D26F5">
        <w:trPr>
          <w:trHeight w:val="276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CA19F" w14:textId="4FE973E4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ene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146EC" w14:textId="13CA9038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w grade </w:t>
            </w: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Mean ± SEM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AB6BC" w14:textId="5E03C65A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gh grade</w:t>
            </w: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Mean ± SEM)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10C75" w14:textId="228BD3C0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</w:p>
        </w:tc>
      </w:tr>
      <w:tr w:rsidR="004D26F5" w:rsidRPr="004D26F5" w14:paraId="2AC25D8A" w14:textId="77777777" w:rsidTr="004D26F5">
        <w:trPr>
          <w:trHeight w:val="276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0E0F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FADS1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07F3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601 ± 0.4624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FDF73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679 ± 0.3447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2773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063</w:t>
            </w:r>
          </w:p>
        </w:tc>
      </w:tr>
      <w:tr w:rsidR="004D26F5" w:rsidRPr="004D26F5" w14:paraId="54DB8889" w14:textId="77777777" w:rsidTr="004D26F5">
        <w:trPr>
          <w:trHeight w:val="27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B4D39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M4SF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7898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.3 ± 3.48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46D9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5.45 ± 3.41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AE53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028</w:t>
            </w:r>
          </w:p>
        </w:tc>
      </w:tr>
      <w:tr w:rsidR="004D26F5" w:rsidRPr="004D26F5" w14:paraId="22F969C1" w14:textId="77777777" w:rsidTr="004D26F5">
        <w:trPr>
          <w:trHeight w:val="27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1C411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RTAC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80EB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5.54 ± 40.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D6874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2.54 ± 2.83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DCA4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01</w:t>
            </w:r>
          </w:p>
        </w:tc>
      </w:tr>
      <w:tr w:rsidR="004D26F5" w:rsidRPr="004D26F5" w14:paraId="74AD4AAA" w14:textId="77777777" w:rsidTr="004D26F5">
        <w:trPr>
          <w:trHeight w:val="276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D359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SD17B2</w:t>
            </w: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ED0E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0.91 ± 2.782</w:t>
            </w:r>
          </w:p>
        </w:tc>
        <w:tc>
          <w:tcPr>
            <w:tcW w:w="29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DEE4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88 ± 0.4152</w:t>
            </w:r>
          </w:p>
        </w:tc>
        <w:tc>
          <w:tcPr>
            <w:tcW w:w="10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C27F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01</w:t>
            </w:r>
          </w:p>
        </w:tc>
      </w:tr>
      <w:tr w:rsidR="004D26F5" w:rsidRPr="004D26F5" w14:paraId="5E5D6401" w14:textId="77777777" w:rsidTr="004D26F5">
        <w:trPr>
          <w:trHeight w:val="276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6555E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ST1R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5C97E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5.74 ± 2.216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FD884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.921 ± 0.4288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20F9B" w14:textId="77777777" w:rsidR="004D26F5" w:rsidRPr="004D26F5" w:rsidRDefault="004D26F5" w:rsidP="004D26F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D26F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01</w:t>
            </w:r>
          </w:p>
        </w:tc>
      </w:tr>
    </w:tbl>
    <w:p w14:paraId="45F99A6E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6D1D5524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6A7BCAAD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73A363AD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08DD2BBF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6D21AFB5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09832F85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304B452B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7A363A30" w14:textId="10FBCE7C" w:rsidR="004D26F5" w:rsidRDefault="004D26F5" w:rsidP="004D26F5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33F2FEA7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5EEEED65" w14:textId="16B8434E" w:rsidR="004D26F5" w:rsidRDefault="004D26F5" w:rsidP="004D26F5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61B440FE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1845A75A" w14:textId="578B21CA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0F9C187B" w14:textId="3696918C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495A77E2" w14:textId="77777777" w:rsidR="004D26F5" w:rsidRDefault="004D26F5" w:rsidP="008E73C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</w:p>
    <w:p w14:paraId="1EC9463B" w14:textId="152A59BE" w:rsidR="00E93D0C" w:rsidRPr="00277D94" w:rsidRDefault="00E93D0C" w:rsidP="004D26F5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277D94">
        <w:rPr>
          <w:rFonts w:ascii="Times New Roman" w:hAnsi="Times New Roman" w:cs="Times New Roman"/>
          <w:sz w:val="24"/>
          <w:szCs w:val="28"/>
        </w:rPr>
        <w:lastRenderedPageBreak/>
        <w:t>Supplementary Table</w:t>
      </w:r>
      <w:r w:rsidR="009742AC" w:rsidRPr="00277D94">
        <w:rPr>
          <w:rFonts w:ascii="Times New Roman" w:hAnsi="Times New Roman" w:cs="Times New Roman"/>
          <w:sz w:val="24"/>
          <w:szCs w:val="28"/>
        </w:rPr>
        <w:t xml:space="preserve"> </w:t>
      </w:r>
      <w:r w:rsidR="004D26F5">
        <w:rPr>
          <w:rFonts w:ascii="Times New Roman" w:hAnsi="Times New Roman" w:cs="Times New Roman"/>
          <w:sz w:val="24"/>
          <w:szCs w:val="28"/>
        </w:rPr>
        <w:t>4</w:t>
      </w:r>
      <w:r w:rsidRPr="00277D94">
        <w:rPr>
          <w:rFonts w:ascii="Times New Roman" w:hAnsi="Times New Roman" w:cs="Times New Roman"/>
          <w:sz w:val="24"/>
          <w:szCs w:val="28"/>
        </w:rPr>
        <w:t xml:space="preserve"> </w:t>
      </w:r>
      <w:r w:rsidR="0051304E" w:rsidRPr="00277D94">
        <w:rPr>
          <w:rFonts w:ascii="Times New Roman" w:hAnsi="Times New Roman" w:cs="Times New Roman"/>
          <w:sz w:val="24"/>
          <w:szCs w:val="28"/>
        </w:rPr>
        <w:t>Univariate and multivariate Cox proportional hazard regression analyses of overall survival (OS) in BLCA patients</w:t>
      </w:r>
    </w:p>
    <w:tbl>
      <w:tblPr>
        <w:tblStyle w:val="a3"/>
        <w:tblpPr w:leftFromText="180" w:rightFromText="180" w:vertAnchor="page" w:horzAnchor="margin" w:tblpY="2894"/>
        <w:tblW w:w="7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984"/>
        <w:gridCol w:w="993"/>
        <w:gridCol w:w="283"/>
        <w:gridCol w:w="1984"/>
        <w:gridCol w:w="993"/>
      </w:tblGrid>
      <w:tr w:rsidR="00F94073" w:rsidRPr="00277D94" w14:paraId="2E18080D" w14:textId="77777777" w:rsidTr="00F94073">
        <w:tc>
          <w:tcPr>
            <w:tcW w:w="1418" w:type="dxa"/>
            <w:tcBorders>
              <w:top w:val="single" w:sz="4" w:space="0" w:color="auto"/>
            </w:tcBorders>
          </w:tcPr>
          <w:p w14:paraId="3AD5E0E7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21D3F0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Univariate analysis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ECC65BF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6815C5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Multivariate analysis</w:t>
            </w:r>
          </w:p>
        </w:tc>
      </w:tr>
      <w:tr w:rsidR="00F94073" w:rsidRPr="00277D94" w14:paraId="585A83C2" w14:textId="77777777" w:rsidTr="00F94073">
        <w:tc>
          <w:tcPr>
            <w:tcW w:w="1418" w:type="dxa"/>
            <w:tcBorders>
              <w:bottom w:val="single" w:sz="4" w:space="0" w:color="auto"/>
            </w:tcBorders>
          </w:tcPr>
          <w:p w14:paraId="6AF99A4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Variable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49FD76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H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3167264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p value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0F2F2B1E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F95C7A3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H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018895D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p value</w:t>
            </w:r>
          </w:p>
        </w:tc>
      </w:tr>
      <w:tr w:rsidR="00F94073" w:rsidRPr="00277D94" w14:paraId="540D2276" w14:textId="77777777" w:rsidTr="00F94073">
        <w:tc>
          <w:tcPr>
            <w:tcW w:w="1418" w:type="dxa"/>
            <w:tcBorders>
              <w:top w:val="single" w:sz="4" w:space="0" w:color="auto"/>
            </w:tcBorders>
          </w:tcPr>
          <w:p w14:paraId="237D948D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Age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3B8AE5B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2.27 (1.39-3.71)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F05975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01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148B22D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8C399D9" w14:textId="5D70573F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93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8-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3.17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2F1DF37" w14:textId="53D87F0B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09</w:t>
            </w:r>
          </w:p>
        </w:tc>
      </w:tr>
      <w:tr w:rsidR="00F94073" w:rsidRPr="00277D94" w14:paraId="2BCF7EAE" w14:textId="77777777" w:rsidTr="00F94073">
        <w:tc>
          <w:tcPr>
            <w:tcW w:w="1418" w:type="dxa"/>
          </w:tcPr>
          <w:p w14:paraId="16EFEEC6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Gender</w:t>
            </w:r>
          </w:p>
        </w:tc>
        <w:tc>
          <w:tcPr>
            <w:tcW w:w="1984" w:type="dxa"/>
          </w:tcPr>
          <w:p w14:paraId="0DA7D69C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88 (0.62-1.25)</w:t>
            </w:r>
          </w:p>
        </w:tc>
        <w:tc>
          <w:tcPr>
            <w:tcW w:w="993" w:type="dxa"/>
          </w:tcPr>
          <w:p w14:paraId="7AE0C661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485</w:t>
            </w:r>
          </w:p>
        </w:tc>
        <w:tc>
          <w:tcPr>
            <w:tcW w:w="283" w:type="dxa"/>
          </w:tcPr>
          <w:p w14:paraId="1C2781C9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32AAA9F4" w14:textId="33B7471E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8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6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0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60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23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</w:tcPr>
          <w:p w14:paraId="5846B661" w14:textId="55DAE753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404</w:t>
            </w:r>
          </w:p>
        </w:tc>
      </w:tr>
      <w:tr w:rsidR="00F94073" w:rsidRPr="00277D94" w14:paraId="56D55282" w14:textId="77777777" w:rsidTr="00F94073">
        <w:tc>
          <w:tcPr>
            <w:tcW w:w="1418" w:type="dxa"/>
          </w:tcPr>
          <w:p w14:paraId="523BB213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Stage</w:t>
            </w:r>
          </w:p>
        </w:tc>
        <w:tc>
          <w:tcPr>
            <w:tcW w:w="1984" w:type="dxa"/>
          </w:tcPr>
          <w:p w14:paraId="572B6D13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84 (1.50-2.27)</w:t>
            </w:r>
          </w:p>
        </w:tc>
        <w:tc>
          <w:tcPr>
            <w:tcW w:w="993" w:type="dxa"/>
          </w:tcPr>
          <w:p w14:paraId="38045A81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&lt;0.001</w:t>
            </w:r>
          </w:p>
        </w:tc>
        <w:tc>
          <w:tcPr>
            <w:tcW w:w="283" w:type="dxa"/>
          </w:tcPr>
          <w:p w14:paraId="1A10D039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1210C784" w14:textId="53F8E351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6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33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2.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</w:tcPr>
          <w:p w14:paraId="28C2DE4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&lt;0.001</w:t>
            </w:r>
          </w:p>
        </w:tc>
      </w:tr>
      <w:tr w:rsidR="00F94073" w:rsidRPr="00277D94" w14:paraId="7999D34F" w14:textId="77777777" w:rsidTr="00F94073">
        <w:tc>
          <w:tcPr>
            <w:tcW w:w="1418" w:type="dxa"/>
          </w:tcPr>
          <w:p w14:paraId="50CB1879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FADS1</w:t>
            </w:r>
          </w:p>
        </w:tc>
        <w:tc>
          <w:tcPr>
            <w:tcW w:w="1984" w:type="dxa"/>
          </w:tcPr>
          <w:p w14:paraId="1A76AC3B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2 (1.01-1.04)</w:t>
            </w:r>
          </w:p>
        </w:tc>
        <w:tc>
          <w:tcPr>
            <w:tcW w:w="993" w:type="dxa"/>
          </w:tcPr>
          <w:p w14:paraId="55BA17D8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12</w:t>
            </w:r>
          </w:p>
        </w:tc>
        <w:tc>
          <w:tcPr>
            <w:tcW w:w="283" w:type="dxa"/>
          </w:tcPr>
          <w:p w14:paraId="5F318D16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0AFE7A1C" w14:textId="61491071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03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1.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1.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</w:tcPr>
          <w:p w14:paraId="5F9F33F9" w14:textId="64DDBA48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14</w:t>
            </w:r>
          </w:p>
        </w:tc>
      </w:tr>
      <w:tr w:rsidR="00F94073" w:rsidRPr="00277D94" w14:paraId="310ED7BC" w14:textId="77777777" w:rsidTr="00F94073">
        <w:tc>
          <w:tcPr>
            <w:tcW w:w="1418" w:type="dxa"/>
          </w:tcPr>
          <w:p w14:paraId="1D4C8792" w14:textId="052343C8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TM4SF1</w:t>
            </w:r>
          </w:p>
        </w:tc>
        <w:tc>
          <w:tcPr>
            <w:tcW w:w="1984" w:type="dxa"/>
          </w:tcPr>
          <w:p w14:paraId="1BF9A7E9" w14:textId="0E5C2AF2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0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0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-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1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3" w:type="dxa"/>
          </w:tcPr>
          <w:p w14:paraId="53AB4E24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&lt;0.001</w:t>
            </w:r>
          </w:p>
        </w:tc>
        <w:tc>
          <w:tcPr>
            <w:tcW w:w="283" w:type="dxa"/>
          </w:tcPr>
          <w:p w14:paraId="6DE19344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01DB8FE4" w14:textId="6359FB21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0 (1.00-1.01)</w:t>
            </w:r>
          </w:p>
        </w:tc>
        <w:tc>
          <w:tcPr>
            <w:tcW w:w="992" w:type="dxa"/>
          </w:tcPr>
          <w:p w14:paraId="5F2BDECA" w14:textId="404AD65B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03</w:t>
            </w:r>
          </w:p>
        </w:tc>
      </w:tr>
      <w:tr w:rsidR="00F94073" w:rsidRPr="00277D94" w14:paraId="276443F4" w14:textId="77777777" w:rsidTr="00F94073">
        <w:tc>
          <w:tcPr>
            <w:tcW w:w="1418" w:type="dxa"/>
          </w:tcPr>
          <w:p w14:paraId="21770471" w14:textId="1998B66A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CRTAC1</w:t>
            </w:r>
          </w:p>
        </w:tc>
        <w:tc>
          <w:tcPr>
            <w:tcW w:w="1984" w:type="dxa"/>
          </w:tcPr>
          <w:p w14:paraId="6DF21EEA" w14:textId="59FC9DC2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9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0.9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9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1.00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3" w:type="dxa"/>
          </w:tcPr>
          <w:p w14:paraId="7C98FC3A" w14:textId="289C4394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83</w:t>
            </w:r>
          </w:p>
        </w:tc>
        <w:tc>
          <w:tcPr>
            <w:tcW w:w="283" w:type="dxa"/>
          </w:tcPr>
          <w:p w14:paraId="14113BC7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742EFAC3" w14:textId="7EDAD8CF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1.00 (0.99-1.00)</w:t>
            </w:r>
          </w:p>
        </w:tc>
        <w:tc>
          <w:tcPr>
            <w:tcW w:w="992" w:type="dxa"/>
          </w:tcPr>
          <w:p w14:paraId="4956F0E4" w14:textId="334F77E0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618</w:t>
            </w:r>
          </w:p>
        </w:tc>
      </w:tr>
      <w:tr w:rsidR="00F94073" w:rsidRPr="00277D94" w14:paraId="78AD7AA2" w14:textId="77777777" w:rsidTr="00F94073">
        <w:tc>
          <w:tcPr>
            <w:tcW w:w="1418" w:type="dxa"/>
          </w:tcPr>
          <w:p w14:paraId="4C8FBB69" w14:textId="542C6B3B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HSD17B2</w:t>
            </w:r>
          </w:p>
        </w:tc>
        <w:tc>
          <w:tcPr>
            <w:tcW w:w="1984" w:type="dxa"/>
          </w:tcPr>
          <w:p w14:paraId="411587D5" w14:textId="00170E03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7 (0.9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0.99)</w:t>
            </w:r>
          </w:p>
        </w:tc>
        <w:tc>
          <w:tcPr>
            <w:tcW w:w="993" w:type="dxa"/>
          </w:tcPr>
          <w:p w14:paraId="7208C44D" w14:textId="67400FC8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0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6</w:t>
            </w:r>
          </w:p>
        </w:tc>
        <w:tc>
          <w:tcPr>
            <w:tcW w:w="283" w:type="dxa"/>
          </w:tcPr>
          <w:p w14:paraId="555FBA94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</w:tcPr>
          <w:p w14:paraId="54859C4D" w14:textId="2CD3AD6D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9 (0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97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-1.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02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</w:tcPr>
          <w:p w14:paraId="24CA1C54" w14:textId="4396FFEE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671</w:t>
            </w:r>
          </w:p>
        </w:tc>
      </w:tr>
      <w:tr w:rsidR="00F94073" w:rsidRPr="00277D94" w14:paraId="22601E7A" w14:textId="77777777" w:rsidTr="00F94073">
        <w:tc>
          <w:tcPr>
            <w:tcW w:w="1418" w:type="dxa"/>
            <w:tcBorders>
              <w:bottom w:val="single" w:sz="4" w:space="0" w:color="auto"/>
            </w:tcBorders>
          </w:tcPr>
          <w:p w14:paraId="32469AEE" w14:textId="52E5CF47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MST1R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9B25C86" w14:textId="3A588CBD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6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0.9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-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8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2A946622" w14:textId="4836CFE9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&lt;0.001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A1EFDF2" w14:textId="77777777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200ED5B" w14:textId="0EEE382E" w:rsidR="00F94073" w:rsidRPr="00277D94" w:rsidRDefault="00E60014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6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 xml:space="preserve"> (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4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-</w:t>
            </w: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.99</w:t>
            </w:r>
            <w:r w:rsidR="00F94073" w:rsidRPr="00277D9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89E77A0" w14:textId="1C762D3D" w:rsidR="00F94073" w:rsidRPr="00277D94" w:rsidRDefault="00F94073" w:rsidP="00F94073">
            <w:pPr>
              <w:spacing w:line="48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77D94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E60014" w:rsidRPr="00277D94">
              <w:rPr>
                <w:rFonts w:ascii="Times New Roman" w:hAnsi="Times New Roman" w:cs="Times New Roman"/>
                <w:sz w:val="24"/>
                <w:szCs w:val="28"/>
              </w:rPr>
              <w:t>.006</w:t>
            </w:r>
          </w:p>
        </w:tc>
      </w:tr>
    </w:tbl>
    <w:p w14:paraId="0CCA79D0" w14:textId="64AF2FBA" w:rsidR="0051304E" w:rsidRDefault="0051304E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FC6D4A7" w14:textId="79D8DB96" w:rsidR="004D26F5" w:rsidRDefault="004D26F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F6D104B" w14:textId="6616B807" w:rsidR="004D26F5" w:rsidRDefault="004D26F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09ED9E2" w14:textId="77777777" w:rsidR="004D26F5" w:rsidRPr="00277D94" w:rsidRDefault="004D26F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894AA41" w14:textId="0A546871" w:rsidR="0051304E" w:rsidRPr="00277D94" w:rsidRDefault="0051304E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3376EF2" w14:textId="60A82715" w:rsidR="0051304E" w:rsidRPr="00277D94" w:rsidRDefault="0051304E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DF0436C" w14:textId="75574432" w:rsidR="0051304E" w:rsidRPr="00277D94" w:rsidRDefault="0051304E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FE03AAF" w14:textId="38E53B13" w:rsidR="0051304E" w:rsidRDefault="0051304E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D1813A8" w14:textId="2FB6E003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5BC8D9D" w14:textId="7D916E30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F3D2371" w14:textId="77859790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B1476A2" w14:textId="3B18007D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2D79ADF" w14:textId="445D2039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43AA01EC" w14:textId="6C18A50E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88100A0" w14:textId="5801BB63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57EA6D2" w14:textId="76D2A8AB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A9D94EC" w14:textId="5A66CB51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492DB5C" w14:textId="00F638B5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0EA3AE5" w14:textId="34E20D14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F1C8BD8" w14:textId="652DCB46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28DC30DF" w14:textId="58B09D23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lastRenderedPageBreak/>
        <w:t>Supplementary F</w:t>
      </w:r>
      <w:r>
        <w:rPr>
          <w:rFonts w:ascii="Times New Roman" w:hAnsi="Times New Roman" w:cs="Times New Roman" w:hint="eastAsia"/>
          <w:sz w:val="24"/>
          <w:szCs w:val="28"/>
        </w:rPr>
        <w:t>igure</w:t>
      </w:r>
      <w:r>
        <w:rPr>
          <w:rFonts w:ascii="Times New Roman" w:hAnsi="Times New Roman" w:cs="Times New Roman"/>
          <w:sz w:val="24"/>
          <w:szCs w:val="28"/>
        </w:rPr>
        <w:t xml:space="preserve"> S1</w:t>
      </w:r>
    </w:p>
    <w:p w14:paraId="0A892A8D" w14:textId="47A1E010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pict w14:anchorId="4AEDC9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14.6pt;height:518.4pt">
            <v:imagedata r:id="rId6" o:title="FIGURE S1" cropbottom="7639f"/>
          </v:shape>
        </w:pict>
      </w:r>
    </w:p>
    <w:p w14:paraId="417664F5" w14:textId="77777777" w:rsidR="00684455" w:rsidRDefault="00684455" w:rsidP="006844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. S1 The functional analysis of up-regulated DEGs. (A) Gene Ontology analysis and significant enriched GO terms related with tumor grade. (B) KEGG pathway enrichment terms related with tumor grade.</w:t>
      </w:r>
    </w:p>
    <w:p w14:paraId="281D90D1" w14:textId="760BDC26" w:rsidR="00684455" w:rsidRDefault="00684455" w:rsidP="00F94073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A732398" w14:textId="77777777" w:rsidR="00684455" w:rsidRDefault="00684455" w:rsidP="0068445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lastRenderedPageBreak/>
        <w:t>Supplementary F</w:t>
      </w:r>
      <w:r>
        <w:rPr>
          <w:rFonts w:ascii="Times New Roman" w:hAnsi="Times New Roman" w:cs="Times New Roman" w:hint="eastAsia"/>
          <w:sz w:val="24"/>
          <w:szCs w:val="28"/>
        </w:rPr>
        <w:t>igure</w:t>
      </w:r>
      <w:r>
        <w:rPr>
          <w:rFonts w:ascii="Times New Roman" w:hAnsi="Times New Roman" w:cs="Times New Roman"/>
          <w:sz w:val="24"/>
          <w:szCs w:val="28"/>
        </w:rPr>
        <w:t xml:space="preserve"> S2</w:t>
      </w:r>
    </w:p>
    <w:p w14:paraId="2EAADC0A" w14:textId="5E297B6C" w:rsidR="00684455" w:rsidRDefault="00684455" w:rsidP="0068445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pict w14:anchorId="4ABEF684">
          <v:shape id="_x0000_i1031" type="#_x0000_t75" style="width:415.2pt;height:487.8pt">
            <v:imagedata r:id="rId7" o:title="Figure S2"/>
          </v:shape>
        </w:pict>
      </w:r>
    </w:p>
    <w:p w14:paraId="7870CC13" w14:textId="546B0E37" w:rsidR="00684455" w:rsidRDefault="00684455" w:rsidP="00684455">
      <w:pPr>
        <w:spacing w:line="480" w:lineRule="auto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Figure. S2 (A, B) The representative figures of the colony-formation assay of 5637 cells. (C, D) The representative figures of the EdU assays, red spot represents replicated cells. (E, F) Representative figures of the cell cycle analysis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bookmarkStart w:id="0" w:name="_GoBack"/>
      <w:bookmarkEnd w:id="0"/>
    </w:p>
    <w:p w14:paraId="40099325" w14:textId="77777777" w:rsidR="00684455" w:rsidRPr="00277D94" w:rsidRDefault="00684455" w:rsidP="00F94073">
      <w:pPr>
        <w:spacing w:line="480" w:lineRule="auto"/>
        <w:rPr>
          <w:rFonts w:ascii="Times New Roman" w:hAnsi="Times New Roman" w:cs="Times New Roman" w:hint="eastAsia"/>
          <w:sz w:val="24"/>
          <w:szCs w:val="28"/>
        </w:rPr>
      </w:pPr>
    </w:p>
    <w:sectPr w:rsidR="00684455" w:rsidRPr="00277D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34567" w14:textId="77777777" w:rsidR="006D7FD4" w:rsidRDefault="006D7FD4" w:rsidP="009742AC">
      <w:r>
        <w:separator/>
      </w:r>
    </w:p>
  </w:endnote>
  <w:endnote w:type="continuationSeparator" w:id="0">
    <w:p w14:paraId="5D86C7FA" w14:textId="77777777" w:rsidR="006D7FD4" w:rsidRDefault="006D7FD4" w:rsidP="00974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740A5" w14:textId="77777777" w:rsidR="006D7FD4" w:rsidRDefault="006D7FD4" w:rsidP="009742AC">
      <w:r>
        <w:separator/>
      </w:r>
    </w:p>
  </w:footnote>
  <w:footnote w:type="continuationSeparator" w:id="0">
    <w:p w14:paraId="63962CEE" w14:textId="77777777" w:rsidR="006D7FD4" w:rsidRDefault="006D7FD4" w:rsidP="009742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IwMjc3MjM0sjBU0lEKTi0uzszPAykwrgUA3hFhtCwAAAA="/>
  </w:docVars>
  <w:rsids>
    <w:rsidRoot w:val="00E93D0C"/>
    <w:rsid w:val="00277D94"/>
    <w:rsid w:val="003A213E"/>
    <w:rsid w:val="00454066"/>
    <w:rsid w:val="004D26F5"/>
    <w:rsid w:val="0051304E"/>
    <w:rsid w:val="00684455"/>
    <w:rsid w:val="006A6839"/>
    <w:rsid w:val="006D7FD4"/>
    <w:rsid w:val="007F4F33"/>
    <w:rsid w:val="008E73C9"/>
    <w:rsid w:val="009742AC"/>
    <w:rsid w:val="00C467FB"/>
    <w:rsid w:val="00E60014"/>
    <w:rsid w:val="00E93D0C"/>
    <w:rsid w:val="00F9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46DBA"/>
  <w15:chartTrackingRefBased/>
  <w15:docId w15:val="{F72DF034-4938-46A8-B9F7-7E90B8035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3D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742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742A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742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742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dc:description/>
  <cp:lastModifiedBy>崔云海</cp:lastModifiedBy>
  <cp:revision>6</cp:revision>
  <dcterms:created xsi:type="dcterms:W3CDTF">2020-03-17T04:44:00Z</dcterms:created>
  <dcterms:modified xsi:type="dcterms:W3CDTF">2020-07-17T06:30:00Z</dcterms:modified>
</cp:coreProperties>
</file>